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3E2A0" w14:textId="77777777" w:rsidR="00A47142" w:rsidRDefault="00A47142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KARA YILDIRIN BEYAZIT ÜNİVERSİTESİ </w:t>
      </w:r>
    </w:p>
    <w:p w14:paraId="2319BD30" w14:textId="044290B3" w:rsidR="00BC3B37" w:rsidRDefault="00A47142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AĞLIK BİLİMLERİ </w:t>
      </w:r>
      <w:r w:rsidR="00CF1739">
        <w:rPr>
          <w:rFonts w:ascii="Times New Roman" w:hAnsi="Times New Roman"/>
          <w:b/>
          <w:sz w:val="24"/>
          <w:szCs w:val="24"/>
        </w:rPr>
        <w:t>FAKÜLTESİ</w:t>
      </w:r>
    </w:p>
    <w:p w14:paraId="2D7BA298" w14:textId="262BE2B6" w:rsidR="00A47142" w:rsidRDefault="00966CB5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İL KONUŞMA TERAPİSİ</w:t>
      </w:r>
      <w:r w:rsidR="00A47142">
        <w:rPr>
          <w:rFonts w:ascii="Times New Roman" w:hAnsi="Times New Roman"/>
          <w:b/>
          <w:sz w:val="24"/>
          <w:szCs w:val="24"/>
        </w:rPr>
        <w:t xml:space="preserve"> </w:t>
      </w:r>
      <w:r w:rsidR="00CF1739">
        <w:rPr>
          <w:rFonts w:ascii="Times New Roman" w:hAnsi="Times New Roman"/>
          <w:b/>
          <w:sz w:val="24"/>
          <w:szCs w:val="24"/>
        </w:rPr>
        <w:t xml:space="preserve">BÖLÜM </w:t>
      </w:r>
      <w:r w:rsidR="00BC3B37">
        <w:rPr>
          <w:rFonts w:ascii="Times New Roman" w:hAnsi="Times New Roman"/>
          <w:b/>
          <w:sz w:val="24"/>
          <w:szCs w:val="24"/>
        </w:rPr>
        <w:t>BAŞKANLIĞINA</w:t>
      </w:r>
    </w:p>
    <w:p w14:paraId="7B1977FC" w14:textId="77777777" w:rsidR="00A47142" w:rsidRDefault="00A47142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A47142">
        <w:rPr>
          <w:rFonts w:ascii="Times New Roman" w:hAnsi="Times New Roman"/>
          <w:b/>
          <w:sz w:val="24"/>
          <w:szCs w:val="24"/>
        </w:rPr>
        <w:t>20</w:t>
      </w:r>
      <w:r w:rsidR="00BC3B37">
        <w:rPr>
          <w:rFonts w:ascii="Times New Roman" w:hAnsi="Times New Roman"/>
          <w:b/>
          <w:sz w:val="24"/>
          <w:szCs w:val="24"/>
        </w:rPr>
        <w:t>23</w:t>
      </w:r>
      <w:r w:rsidRPr="00A47142">
        <w:rPr>
          <w:rFonts w:ascii="Times New Roman" w:hAnsi="Times New Roman"/>
          <w:b/>
          <w:sz w:val="24"/>
          <w:szCs w:val="24"/>
        </w:rPr>
        <w:t>-202</w:t>
      </w:r>
      <w:r w:rsidR="00BC3B37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 xml:space="preserve"> EĞİTİM-ÖĞRETİM YILI</w:t>
      </w:r>
    </w:p>
    <w:p w14:paraId="1B1CE56D" w14:textId="77777777" w:rsidR="00A47142" w:rsidRDefault="00A47142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E9A4936" w14:textId="2DD371D7" w:rsidR="00491973" w:rsidRPr="00A47142" w:rsidRDefault="00E074A9" w:rsidP="00A47142">
      <w:pPr>
        <w:spacing w:after="0" w:line="360" w:lineRule="auto"/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SBF110</w:t>
      </w:r>
      <w:r w:rsidR="00BC3B37">
        <w:rPr>
          <w:rFonts w:ascii="Times New Roman" w:hAnsi="Times New Roman"/>
          <w:b/>
          <w:szCs w:val="24"/>
        </w:rPr>
        <w:t xml:space="preserve"> KODLU </w:t>
      </w:r>
      <w:r>
        <w:rPr>
          <w:rFonts w:ascii="Times New Roman" w:hAnsi="Times New Roman"/>
          <w:b/>
          <w:szCs w:val="24"/>
        </w:rPr>
        <w:t>İLK YARDIM</w:t>
      </w:r>
      <w:r w:rsidR="00BC3B37">
        <w:rPr>
          <w:rFonts w:ascii="Times New Roman" w:hAnsi="Times New Roman"/>
          <w:b/>
          <w:szCs w:val="24"/>
        </w:rPr>
        <w:t xml:space="preserve"> </w:t>
      </w:r>
      <w:r w:rsidR="00A47142" w:rsidRPr="00A47142">
        <w:rPr>
          <w:rFonts w:ascii="Times New Roman" w:hAnsi="Times New Roman"/>
          <w:b/>
          <w:szCs w:val="24"/>
        </w:rPr>
        <w:t>DERSİ FİNAL</w:t>
      </w:r>
      <w:r w:rsidR="00BC3B37">
        <w:rPr>
          <w:rFonts w:ascii="Times New Roman" w:hAnsi="Times New Roman"/>
          <w:b/>
          <w:szCs w:val="24"/>
        </w:rPr>
        <w:t xml:space="preserve"> VE BÜTÜNLEMESİNE </w:t>
      </w:r>
      <w:r w:rsidR="00A47142" w:rsidRPr="00A47142">
        <w:rPr>
          <w:rFonts w:ascii="Times New Roman" w:hAnsi="Times New Roman"/>
          <w:b/>
          <w:szCs w:val="24"/>
        </w:rPr>
        <w:t xml:space="preserve">DEVAMSIZLIK NEDENİYLE GİREMEYECEK ÖĞRENCİLER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3"/>
        <w:gridCol w:w="2797"/>
        <w:gridCol w:w="5452"/>
      </w:tblGrid>
      <w:tr w:rsidR="00A47142" w:rsidRPr="00547FCB" w14:paraId="18654DC0" w14:textId="77777777" w:rsidTr="003C2A6C">
        <w:tc>
          <w:tcPr>
            <w:tcW w:w="813" w:type="dxa"/>
          </w:tcPr>
          <w:p w14:paraId="3FF76273" w14:textId="77777777" w:rsidR="00A47142" w:rsidRPr="00547FCB" w:rsidRDefault="00A47142" w:rsidP="00547FCB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7FCB">
              <w:rPr>
                <w:rFonts w:ascii="Times New Roman" w:hAnsi="Times New Roman"/>
                <w:b/>
                <w:sz w:val="24"/>
                <w:szCs w:val="24"/>
              </w:rPr>
              <w:t>Sıra</w:t>
            </w:r>
          </w:p>
        </w:tc>
        <w:tc>
          <w:tcPr>
            <w:tcW w:w="2797" w:type="dxa"/>
          </w:tcPr>
          <w:p w14:paraId="1088BAB5" w14:textId="77777777" w:rsidR="00A47142" w:rsidRPr="00547FCB" w:rsidRDefault="00A47142" w:rsidP="00547FCB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7FCB">
              <w:rPr>
                <w:rFonts w:ascii="Times New Roman" w:hAnsi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5452" w:type="dxa"/>
          </w:tcPr>
          <w:p w14:paraId="686F7EEE" w14:textId="77777777" w:rsidR="00A47142" w:rsidRPr="00547FCB" w:rsidRDefault="00A47142" w:rsidP="00547FCB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7FCB">
              <w:rPr>
                <w:rFonts w:ascii="Times New Roman" w:hAnsi="Times New Roman"/>
                <w:b/>
                <w:sz w:val="24"/>
                <w:szCs w:val="24"/>
              </w:rPr>
              <w:t>Adı - Soyadı</w:t>
            </w:r>
          </w:p>
        </w:tc>
      </w:tr>
      <w:tr w:rsidR="00E074A9" w:rsidRPr="00547FCB" w14:paraId="16F4B04C" w14:textId="77777777" w:rsidTr="003D4EFE">
        <w:trPr>
          <w:trHeight w:val="561"/>
        </w:trPr>
        <w:tc>
          <w:tcPr>
            <w:tcW w:w="813" w:type="dxa"/>
          </w:tcPr>
          <w:p w14:paraId="67215E2A" w14:textId="77777777" w:rsidR="00E074A9" w:rsidRPr="00547FCB" w:rsidRDefault="00E074A9" w:rsidP="00E074A9">
            <w:pPr>
              <w:pStyle w:val="ListeParagraf"/>
              <w:numPr>
                <w:ilvl w:val="0"/>
                <w:numId w:val="8"/>
              </w:num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797" w:type="dxa"/>
          </w:tcPr>
          <w:p w14:paraId="06265E6F" w14:textId="7D04FD8D" w:rsidR="00E074A9" w:rsidRPr="003C2A6C" w:rsidRDefault="00966CB5" w:rsidP="00E074A9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66CB5">
              <w:rPr>
                <w:rFonts w:ascii="Times New Roman" w:hAnsi="Times New Roman"/>
                <w:b/>
                <w:sz w:val="24"/>
                <w:szCs w:val="24"/>
              </w:rPr>
              <w:t>23060911064</w:t>
            </w:r>
            <w:r w:rsidRPr="00966CB5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  <w:tc>
          <w:tcPr>
            <w:tcW w:w="5452" w:type="dxa"/>
          </w:tcPr>
          <w:p w14:paraId="09016E64" w14:textId="7B027F2C" w:rsidR="00E074A9" w:rsidRPr="003C2A6C" w:rsidRDefault="00966CB5" w:rsidP="00E074A9">
            <w:pPr>
              <w:spacing w:after="0" w:line="36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66CB5">
              <w:rPr>
                <w:rFonts w:ascii="Times New Roman" w:hAnsi="Times New Roman"/>
                <w:b/>
                <w:sz w:val="24"/>
                <w:szCs w:val="24"/>
              </w:rPr>
              <w:t>SELAY</w:t>
            </w:r>
            <w:r w:rsidR="00752EBD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966CB5">
              <w:rPr>
                <w:rFonts w:ascii="Times New Roman" w:hAnsi="Times New Roman"/>
                <w:b/>
                <w:sz w:val="24"/>
                <w:szCs w:val="24"/>
              </w:rPr>
              <w:t>BALOĞLU</w:t>
            </w:r>
          </w:p>
        </w:tc>
      </w:tr>
      <w:tr w:rsidR="00E074A9" w:rsidRPr="00547FCB" w14:paraId="5D7B5589" w14:textId="77777777" w:rsidTr="003C2A6C">
        <w:tc>
          <w:tcPr>
            <w:tcW w:w="813" w:type="dxa"/>
          </w:tcPr>
          <w:p w14:paraId="441C0F67" w14:textId="77777777" w:rsidR="00E074A9" w:rsidRPr="00547FCB" w:rsidRDefault="00E074A9" w:rsidP="00E074A9">
            <w:pPr>
              <w:pStyle w:val="ListeParagraf"/>
              <w:numPr>
                <w:ilvl w:val="0"/>
                <w:numId w:val="8"/>
              </w:num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797" w:type="dxa"/>
          </w:tcPr>
          <w:p w14:paraId="0387BA50" w14:textId="03309112" w:rsidR="00E074A9" w:rsidRPr="003C2A6C" w:rsidRDefault="00966CB5" w:rsidP="00E074A9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66CB5">
              <w:rPr>
                <w:rFonts w:ascii="Times New Roman" w:hAnsi="Times New Roman"/>
                <w:b/>
                <w:sz w:val="24"/>
                <w:szCs w:val="24"/>
              </w:rPr>
              <w:t>21060961001</w:t>
            </w:r>
            <w:r w:rsidRPr="00966CB5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  <w:tc>
          <w:tcPr>
            <w:tcW w:w="5452" w:type="dxa"/>
          </w:tcPr>
          <w:p w14:paraId="09034504" w14:textId="06B77AFB" w:rsidR="00E074A9" w:rsidRPr="003C2A6C" w:rsidRDefault="00966CB5" w:rsidP="00E074A9">
            <w:pPr>
              <w:spacing w:after="0" w:line="36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66CB5">
              <w:rPr>
                <w:rFonts w:ascii="Times New Roman" w:hAnsi="Times New Roman"/>
                <w:b/>
                <w:sz w:val="24"/>
                <w:szCs w:val="24"/>
              </w:rPr>
              <w:t>BERRE GÜL</w:t>
            </w:r>
            <w:r w:rsidR="00752EBD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966CB5">
              <w:rPr>
                <w:rFonts w:ascii="Times New Roman" w:hAnsi="Times New Roman"/>
                <w:b/>
                <w:sz w:val="24"/>
                <w:szCs w:val="24"/>
              </w:rPr>
              <w:t>CEYLAN</w:t>
            </w:r>
          </w:p>
        </w:tc>
      </w:tr>
    </w:tbl>
    <w:p w14:paraId="1E8D1546" w14:textId="77777777" w:rsidR="003C2A6C" w:rsidRDefault="003C2A6C" w:rsidP="00BC3B37">
      <w:pPr>
        <w:spacing w:line="360" w:lineRule="auto"/>
        <w:jc w:val="right"/>
        <w:rPr>
          <w:rFonts w:ascii="Times New Roman" w:hAnsi="Times New Roman"/>
          <w:b/>
          <w:sz w:val="24"/>
          <w:szCs w:val="24"/>
        </w:rPr>
      </w:pPr>
    </w:p>
    <w:p w14:paraId="0F3ECAC5" w14:textId="64835CD4" w:rsidR="00DF1543" w:rsidRDefault="00BC3B37" w:rsidP="00BC3B37">
      <w:pPr>
        <w:spacing w:line="360" w:lineRule="auto"/>
        <w:jc w:val="righ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rsin Sorumlusu Öğretim Üyesinin</w:t>
      </w:r>
    </w:p>
    <w:p w14:paraId="76F59D36" w14:textId="206B4AF1" w:rsidR="00BC3B37" w:rsidRPr="00BC3B37" w:rsidRDefault="00E074A9" w:rsidP="00BC3B37">
      <w:pPr>
        <w:spacing w:line="360" w:lineRule="auto"/>
        <w:jc w:val="right"/>
        <w:rPr>
          <w:rFonts w:ascii="Times New Roman" w:hAnsi="Times New Roman"/>
          <w:b/>
          <w:color w:val="C9C9C9"/>
          <w:sz w:val="24"/>
          <w:szCs w:val="24"/>
        </w:rPr>
      </w:pPr>
      <w:r>
        <w:rPr>
          <w:rFonts w:ascii="Times New Roman" w:hAnsi="Times New Roman"/>
          <w:b/>
          <w:color w:val="C9C9C9"/>
          <w:sz w:val="24"/>
          <w:szCs w:val="24"/>
        </w:rPr>
        <w:t xml:space="preserve">Dr. Öğr. Üyesi </w:t>
      </w:r>
      <w:r w:rsidR="00966CB5">
        <w:rPr>
          <w:rFonts w:ascii="Times New Roman" w:hAnsi="Times New Roman"/>
          <w:b/>
          <w:color w:val="C9C9C9"/>
          <w:sz w:val="24"/>
          <w:szCs w:val="24"/>
        </w:rPr>
        <w:t>Sema Koçaşlı</w:t>
      </w:r>
    </w:p>
    <w:sectPr w:rsidR="00BC3B37" w:rsidRPr="00BC3B37" w:rsidSect="004919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91FBC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B5A50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B59A3"/>
    <w:multiLevelType w:val="hybridMultilevel"/>
    <w:tmpl w:val="2D9042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00EB5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76879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467ABA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8551F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63F61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AD695C"/>
    <w:multiLevelType w:val="hybridMultilevel"/>
    <w:tmpl w:val="87D8CC54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5"/>
  </w:num>
  <w:num w:numId="5">
    <w:abstractNumId w:val="3"/>
  </w:num>
  <w:num w:numId="6">
    <w:abstractNumId w:val="0"/>
  </w:num>
  <w:num w:numId="7">
    <w:abstractNumId w:val="1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AYjMDUxMDU1NLAyUdpeDU4uLM/DyQAsNaAET0TOAsAAAA"/>
  </w:docVars>
  <w:rsids>
    <w:rsidRoot w:val="00CC50F5"/>
    <w:rsid w:val="00001236"/>
    <w:rsid w:val="00007DF2"/>
    <w:rsid w:val="00370CD5"/>
    <w:rsid w:val="003C2A6C"/>
    <w:rsid w:val="003D4EFE"/>
    <w:rsid w:val="00491973"/>
    <w:rsid w:val="00547FCB"/>
    <w:rsid w:val="00555F2B"/>
    <w:rsid w:val="00625727"/>
    <w:rsid w:val="00667A46"/>
    <w:rsid w:val="006C74AF"/>
    <w:rsid w:val="00752EBD"/>
    <w:rsid w:val="00797B9C"/>
    <w:rsid w:val="008F6435"/>
    <w:rsid w:val="00962B30"/>
    <w:rsid w:val="00966CB5"/>
    <w:rsid w:val="00A47142"/>
    <w:rsid w:val="00AB02EA"/>
    <w:rsid w:val="00AB776F"/>
    <w:rsid w:val="00BC3B37"/>
    <w:rsid w:val="00CC50F5"/>
    <w:rsid w:val="00CF1739"/>
    <w:rsid w:val="00DF1543"/>
    <w:rsid w:val="00E074A9"/>
    <w:rsid w:val="00E4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516669"/>
  <w15:chartTrackingRefBased/>
  <w15:docId w15:val="{03839FA4-1290-43AA-BF0B-FA50091FF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97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C50F5"/>
    <w:pPr>
      <w:ind w:left="720"/>
      <w:contextualSpacing/>
    </w:pPr>
  </w:style>
  <w:style w:type="table" w:styleId="TabloKlavuzu">
    <w:name w:val="Table Grid"/>
    <w:basedOn w:val="NormalTablo"/>
    <w:uiPriority w:val="59"/>
    <w:rsid w:val="00A47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1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KY79</dc:creator>
  <cp:keywords/>
  <cp:lastModifiedBy>Dilek Aktaş</cp:lastModifiedBy>
  <cp:revision>7</cp:revision>
  <dcterms:created xsi:type="dcterms:W3CDTF">2024-05-22T12:07:00Z</dcterms:created>
  <dcterms:modified xsi:type="dcterms:W3CDTF">2024-05-24T14:32:00Z</dcterms:modified>
</cp:coreProperties>
</file>